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1441B" w14:textId="77777777" w:rsidR="0022051A" w:rsidRDefault="00AE4D8B">
      <w:pPr>
        <w:ind w:left="-540" w:firstLine="54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ssignment #1</w:t>
      </w:r>
    </w:p>
    <w:p w14:paraId="518EA4D0" w14:textId="77777777" w:rsidR="0022051A" w:rsidRDefault="00AE4D8B">
      <w:pPr>
        <w:ind w:left="-540" w:firstLine="540"/>
        <w:jc w:val="center"/>
        <w:rPr>
          <w:bCs/>
          <w:i/>
          <w:iCs/>
          <w:sz w:val="20"/>
          <w:szCs w:val="20"/>
        </w:rPr>
      </w:pPr>
      <w:r>
        <w:rPr>
          <w:bCs/>
          <w:i/>
          <w:iCs/>
          <w:sz w:val="20"/>
          <w:szCs w:val="20"/>
        </w:rPr>
        <w:t>(LO 1)</w:t>
      </w:r>
    </w:p>
    <w:p w14:paraId="685593B4" w14:textId="77777777" w:rsidR="0022051A" w:rsidRDefault="0022051A">
      <w:pPr>
        <w:ind w:left="-540" w:firstLine="540"/>
      </w:pPr>
    </w:p>
    <w:p w14:paraId="36105FEB" w14:textId="0E2A9DAD" w:rsidR="0022051A" w:rsidRDefault="00AE4D8B">
      <w:pPr>
        <w:ind w:left="-540" w:firstLine="540"/>
      </w:pPr>
      <w:r>
        <w:t>Name:</w:t>
      </w:r>
      <w:r w:rsidR="00302E76">
        <w:t xml:space="preserve"> </w:t>
      </w:r>
      <w:r w:rsidR="00302E76">
        <w:rPr>
          <w:b/>
          <w:bCs/>
        </w:rPr>
        <w:t>Muhammad Syazwan bin Azman</w:t>
      </w:r>
      <w:r>
        <w:tab/>
      </w:r>
      <w:r w:rsidR="00302E76">
        <w:tab/>
      </w:r>
      <w:r w:rsidR="00302E76">
        <w:tab/>
      </w:r>
      <w:r w:rsidR="00302E76">
        <w:tab/>
        <w:t xml:space="preserve">         </w:t>
      </w:r>
      <w:r>
        <w:t>Matric No:</w:t>
      </w:r>
      <w:r w:rsidR="00302E76">
        <w:t xml:space="preserve"> </w:t>
      </w:r>
      <w:r w:rsidR="00302E76">
        <w:rPr>
          <w:b/>
          <w:bCs/>
        </w:rPr>
        <w:t>1822127</w:t>
      </w:r>
    </w:p>
    <w:p w14:paraId="13EFAF65" w14:textId="52780BA1" w:rsidR="00372BCB" w:rsidRDefault="00372BCB">
      <w:pPr>
        <w:ind w:left="-540" w:firstLine="540"/>
      </w:pPr>
    </w:p>
    <w:p w14:paraId="6262F9ED" w14:textId="2B8BDEA9" w:rsidR="00372BCB" w:rsidRDefault="00372BCB">
      <w:pPr>
        <w:ind w:left="-540" w:firstLine="540"/>
        <w:rPr>
          <w:b/>
          <w:bCs/>
        </w:rPr>
      </w:pPr>
      <w:r w:rsidRPr="00372BCB">
        <w:rPr>
          <w:b/>
          <w:bCs/>
        </w:rPr>
        <w:t>Questions:</w:t>
      </w:r>
    </w:p>
    <w:p w14:paraId="2FE9B869" w14:textId="77777777" w:rsidR="00AB5820" w:rsidRPr="00372BCB" w:rsidRDefault="00AB5820">
      <w:pPr>
        <w:ind w:left="-540" w:firstLine="540"/>
        <w:rPr>
          <w:b/>
          <w:bCs/>
        </w:rPr>
      </w:pPr>
    </w:p>
    <w:p w14:paraId="4CEB0E9E" w14:textId="77777777" w:rsidR="00372BCB" w:rsidRDefault="00AE4D8B" w:rsidP="00372BCB">
      <w:pPr>
        <w:numPr>
          <w:ilvl w:val="0"/>
          <w:numId w:val="1"/>
        </w:numPr>
        <w:jc w:val="both"/>
      </w:pPr>
      <w:r>
        <w:t xml:space="preserve">By using google </w:t>
      </w:r>
      <w:proofErr w:type="spellStart"/>
      <w:r>
        <w:t>colab</w:t>
      </w:r>
      <w:proofErr w:type="spellEnd"/>
      <w:r>
        <w:t xml:space="preserve"> code to access your webcam, capture three different facial expressions of yourself. </w:t>
      </w:r>
    </w:p>
    <w:p w14:paraId="4638205F" w14:textId="537C2080" w:rsidR="00372BCB" w:rsidRDefault="00AE4D8B" w:rsidP="00372BCB">
      <w:pPr>
        <w:numPr>
          <w:ilvl w:val="1"/>
          <w:numId w:val="3"/>
        </w:numPr>
        <w:jc w:val="both"/>
      </w:pPr>
      <w:r>
        <w:t xml:space="preserve">Apply both Canny Edge Detection and Sobel Edge Detection to only the face area of the image using a suitable threshold </w:t>
      </w:r>
      <w:r w:rsidR="00372BCB">
        <w:t>value</w:t>
      </w:r>
      <w:r>
        <w:t>. (5 Marks)</w:t>
      </w:r>
    </w:p>
    <w:p w14:paraId="10CA35E5" w14:textId="77777777" w:rsidR="00372BCB" w:rsidRDefault="00AE4D8B" w:rsidP="00372BCB">
      <w:pPr>
        <w:numPr>
          <w:ilvl w:val="1"/>
          <w:numId w:val="3"/>
        </w:numPr>
        <w:jc w:val="both"/>
      </w:pPr>
      <w:r>
        <w:t>Perform blurring of only faces in those images. (5 Marks)</w:t>
      </w:r>
    </w:p>
    <w:p w14:paraId="252CA791" w14:textId="16B850D7" w:rsidR="0022051A" w:rsidRDefault="00AE4D8B" w:rsidP="00372BCB">
      <w:pPr>
        <w:numPr>
          <w:ilvl w:val="1"/>
          <w:numId w:val="3"/>
        </w:numPr>
        <w:jc w:val="both"/>
      </w:pPr>
      <w:r>
        <w:t>Calculating the number of coins in an image using contours. (5 Marks)</w:t>
      </w:r>
    </w:p>
    <w:p w14:paraId="38021728" w14:textId="7A7A7321" w:rsidR="00372BCB" w:rsidRDefault="00372BCB" w:rsidP="00372BCB">
      <w:pPr>
        <w:jc w:val="both"/>
      </w:pPr>
    </w:p>
    <w:p w14:paraId="5F7EC321" w14:textId="7DF648D9" w:rsidR="00372BCB" w:rsidRDefault="00372BCB" w:rsidP="00372BCB">
      <w:pPr>
        <w:ind w:left="-540" w:firstLine="540"/>
        <w:rPr>
          <w:b/>
          <w:bCs/>
        </w:rPr>
      </w:pPr>
      <w:r>
        <w:rPr>
          <w:b/>
          <w:bCs/>
        </w:rPr>
        <w:t>Answers</w:t>
      </w:r>
      <w:r w:rsidRPr="00372BCB">
        <w:rPr>
          <w:b/>
          <w:bCs/>
        </w:rPr>
        <w:t>:</w:t>
      </w:r>
    </w:p>
    <w:p w14:paraId="6C559D99" w14:textId="77777777" w:rsidR="00AB5820" w:rsidRDefault="00AB5820" w:rsidP="00372BCB">
      <w:pPr>
        <w:ind w:left="-540" w:firstLine="540"/>
        <w:rPr>
          <w:b/>
          <w:bCs/>
        </w:rPr>
      </w:pPr>
    </w:p>
    <w:p w14:paraId="03FD3670" w14:textId="34C9989A" w:rsidR="00B15FA9" w:rsidRDefault="00D0123C" w:rsidP="00372BCB">
      <w:pPr>
        <w:ind w:left="-540" w:firstLine="540"/>
      </w:pPr>
      <w:r>
        <w:t xml:space="preserve">All the </w:t>
      </w:r>
      <w:r w:rsidR="00FF1D25">
        <w:t>t</w:t>
      </w:r>
      <w:r w:rsidR="008132CF">
        <w:t xml:space="preserve">hree different facial expression </w:t>
      </w:r>
      <w:r w:rsidR="00FF1D25">
        <w:t xml:space="preserve">was </w:t>
      </w:r>
      <w:r w:rsidR="008132CF">
        <w:t>captured</w:t>
      </w:r>
      <w:r w:rsidR="00FF1D25">
        <w:t xml:space="preserve"> using the “FaceCapture.ipynb” file</w:t>
      </w:r>
      <w:r w:rsidR="008132CF">
        <w:t>:</w:t>
      </w:r>
    </w:p>
    <w:p w14:paraId="65FB8A52" w14:textId="77777777" w:rsidR="00AB5820" w:rsidRDefault="00AB5820" w:rsidP="00E20CB7"/>
    <w:p w14:paraId="00C163C7" w14:textId="1B57DFA7" w:rsidR="00AB5820" w:rsidRPr="00AB5820" w:rsidRDefault="00AB5820" w:rsidP="00AB5820">
      <w:pPr>
        <w:ind w:left="-540" w:firstLine="540"/>
        <w:jc w:val="center"/>
      </w:pPr>
      <w:r>
        <w:rPr>
          <w:b/>
          <w:bCs/>
        </w:rPr>
        <w:t>Photo1.jp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/>
          <w:bCs/>
        </w:rPr>
        <w:t>Photo2.jpg</w:t>
      </w:r>
    </w:p>
    <w:p w14:paraId="2005B2E0" w14:textId="1548FCC0" w:rsidR="008132CF" w:rsidRDefault="008C5A12" w:rsidP="00AB5820">
      <w:pPr>
        <w:ind w:left="-540" w:firstLine="540"/>
        <w:jc w:val="center"/>
      </w:pPr>
      <w:r>
        <w:pict w14:anchorId="1E4E855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218.4pt;height:164.4pt;mso-position-horizontal:absolute;mso-position-horizontal-relative:text;mso-position-vertical:center;mso-position-vertical-relative:text;mso-width-relative:page;mso-height-relative:page">
            <v:imagedata r:id="rId7" o:title="photo1"/>
          </v:shape>
        </w:pict>
      </w:r>
      <w:r w:rsidR="00AB5820">
        <w:t xml:space="preserve">    </w:t>
      </w:r>
      <w:r w:rsidR="00AB5820">
        <w:pict w14:anchorId="78A786C1">
          <v:shape id="_x0000_i1040" type="#_x0000_t75" style="width:218.4pt;height:163.2pt">
            <v:imagedata r:id="rId8" o:title="photo2"/>
          </v:shape>
        </w:pict>
      </w:r>
    </w:p>
    <w:p w14:paraId="24AA9E21" w14:textId="4081132F" w:rsidR="00AB5820" w:rsidRDefault="00AB5820" w:rsidP="008C5A12">
      <w:pPr>
        <w:ind w:left="-540" w:firstLine="540"/>
        <w:jc w:val="center"/>
      </w:pPr>
    </w:p>
    <w:p w14:paraId="4470B1CF" w14:textId="345EA4FA" w:rsidR="00AB5820" w:rsidRDefault="00AB5820" w:rsidP="00AB5820">
      <w:pPr>
        <w:ind w:left="-540" w:firstLine="540"/>
        <w:jc w:val="center"/>
        <w:rPr>
          <w:b/>
          <w:bCs/>
        </w:rPr>
      </w:pPr>
      <w:r>
        <w:rPr>
          <w:b/>
          <w:bCs/>
        </w:rPr>
        <w:t>Photo</w:t>
      </w:r>
      <w:r>
        <w:rPr>
          <w:b/>
          <w:bCs/>
        </w:rPr>
        <w:t>3</w:t>
      </w:r>
      <w:r>
        <w:rPr>
          <w:b/>
          <w:bCs/>
        </w:rPr>
        <w:t>.jpg</w:t>
      </w:r>
    </w:p>
    <w:p w14:paraId="1BA4005A" w14:textId="6BC4A273" w:rsidR="00CD195F" w:rsidRPr="00CD195F" w:rsidRDefault="00AB5820" w:rsidP="00CD195F">
      <w:pPr>
        <w:ind w:left="-540" w:firstLine="540"/>
        <w:jc w:val="center"/>
      </w:pPr>
      <w:r>
        <w:pict w14:anchorId="6DDD0068">
          <v:shape id="_x0000_i1043" type="#_x0000_t75" style="width:218.4pt;height:163.2pt">
            <v:imagedata r:id="rId9" o:title="photo3"/>
          </v:shape>
        </w:pict>
      </w:r>
    </w:p>
    <w:p w14:paraId="32C9B895" w14:textId="1430608E" w:rsidR="00AB5820" w:rsidRPr="00AB5820" w:rsidRDefault="00AB5820" w:rsidP="00AB5820">
      <w:pPr>
        <w:rPr>
          <w:b/>
          <w:bCs/>
        </w:rPr>
      </w:pPr>
    </w:p>
    <w:p w14:paraId="07823F84" w14:textId="18DC15C7" w:rsidR="00796D0D" w:rsidRDefault="00DC3E8F" w:rsidP="00372BCB">
      <w:pPr>
        <w:numPr>
          <w:ilvl w:val="0"/>
          <w:numId w:val="4"/>
        </w:numPr>
        <w:jc w:val="both"/>
      </w:pPr>
      <w:r>
        <w:t xml:space="preserve">All the photos need to be stored in the same folder as </w:t>
      </w:r>
      <w:r w:rsidR="005A53C8">
        <w:t>working folder.</w:t>
      </w:r>
    </w:p>
    <w:p w14:paraId="5B83D373" w14:textId="77777777" w:rsidR="005A53C8" w:rsidRDefault="005A53C8" w:rsidP="005A53C8">
      <w:pPr>
        <w:ind w:left="720"/>
        <w:jc w:val="both"/>
      </w:pPr>
    </w:p>
    <w:p w14:paraId="469FB871" w14:textId="313CFE69" w:rsidR="00372BCB" w:rsidRDefault="00697449" w:rsidP="00796D0D">
      <w:pPr>
        <w:ind w:left="720"/>
        <w:jc w:val="both"/>
      </w:pPr>
      <w:r>
        <w:t xml:space="preserve">1- </w:t>
      </w:r>
      <w:r w:rsidR="00346DCD">
        <w:t>The photos need to be converted to gray and undergo Gaussian Blur process</w:t>
      </w:r>
      <w:r w:rsidR="004334B2">
        <w:t xml:space="preserve">. And then, </w:t>
      </w:r>
      <w:r w:rsidR="00346EAA">
        <w:t xml:space="preserve">using canny function in </w:t>
      </w:r>
      <w:r w:rsidR="0008600D">
        <w:t>OpenCV</w:t>
      </w:r>
      <w:r w:rsidR="00346EAA">
        <w:t xml:space="preserve"> to get the canny output. </w:t>
      </w:r>
      <w:r w:rsidR="006458D0">
        <w:t>To</w:t>
      </w:r>
      <w:r w:rsidR="00346EAA">
        <w:t xml:space="preserve"> </w:t>
      </w:r>
      <w:r w:rsidR="006E12D4">
        <w:t xml:space="preserve">display the </w:t>
      </w:r>
      <w:r w:rsidR="0008600D">
        <w:t>C</w:t>
      </w:r>
      <w:r w:rsidR="006E12D4">
        <w:t>anny output only at the face, masking technique need</w:t>
      </w:r>
      <w:r w:rsidR="00C13C27">
        <w:t>ed to mask the images</w:t>
      </w:r>
      <w:r w:rsidR="00FA6856">
        <w:t>.</w:t>
      </w:r>
      <w:r w:rsidR="006458D0">
        <w:t xml:space="preserve"> Here are the output image</w:t>
      </w:r>
      <w:r w:rsidR="0008600D">
        <w:t>s</w:t>
      </w:r>
      <w:r w:rsidR="006458D0">
        <w:t xml:space="preserve"> for </w:t>
      </w:r>
      <w:r>
        <w:t xml:space="preserve">Canny </w:t>
      </w:r>
      <w:r w:rsidR="0080549C">
        <w:t>Edge D</w:t>
      </w:r>
      <w:r>
        <w:t>etection:</w:t>
      </w:r>
    </w:p>
    <w:p w14:paraId="0389F994" w14:textId="77777777" w:rsidR="00A82CE3" w:rsidRDefault="00A82CE3" w:rsidP="00A82CE3">
      <w:pPr>
        <w:jc w:val="both"/>
      </w:pPr>
    </w:p>
    <w:p w14:paraId="4546C46D" w14:textId="77777777" w:rsidR="0032078D" w:rsidRPr="00AB5820" w:rsidRDefault="0032078D" w:rsidP="0032078D">
      <w:pPr>
        <w:jc w:val="center"/>
      </w:pPr>
      <w:r>
        <w:rPr>
          <w:b/>
          <w:bCs/>
        </w:rPr>
        <w:t>Photo1.jp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/>
          <w:bCs/>
        </w:rPr>
        <w:t>Photo2.jpg</w:t>
      </w:r>
    </w:p>
    <w:p w14:paraId="12406DDA" w14:textId="77982B40" w:rsidR="0032078D" w:rsidRDefault="00D60342" w:rsidP="0032078D">
      <w:pPr>
        <w:jc w:val="center"/>
        <w:rPr>
          <w:b/>
          <w:bCs/>
        </w:rPr>
      </w:pPr>
      <w:r>
        <w:rPr>
          <w:b/>
          <w:bCs/>
        </w:rPr>
        <w:pict w14:anchorId="40339C4F">
          <v:shape id="_x0000_i1117" type="#_x0000_t75" style="width:217.2pt;height:163.2pt">
            <v:imagedata r:id="rId10" o:title="photo1canny"/>
          </v:shape>
        </w:pict>
      </w:r>
      <w:r w:rsidR="0032078D">
        <w:rPr>
          <w:b/>
          <w:bCs/>
        </w:rPr>
        <w:t xml:space="preserve">     </w:t>
      </w:r>
      <w:r>
        <w:rPr>
          <w:b/>
          <w:bCs/>
        </w:rPr>
        <w:pict w14:anchorId="59D54D46">
          <v:shape id="_x0000_i1120" type="#_x0000_t75" style="width:217.2pt;height:163.2pt">
            <v:imagedata r:id="rId11" o:title="photo2canny"/>
          </v:shape>
        </w:pict>
      </w:r>
    </w:p>
    <w:p w14:paraId="53A01E55" w14:textId="40B884CF" w:rsidR="0032078D" w:rsidRDefault="0032078D" w:rsidP="0032078D">
      <w:pPr>
        <w:jc w:val="center"/>
        <w:rPr>
          <w:b/>
          <w:bCs/>
        </w:rPr>
      </w:pPr>
    </w:p>
    <w:p w14:paraId="05BEFD8A" w14:textId="77777777" w:rsidR="0032078D" w:rsidRDefault="0032078D" w:rsidP="0032078D">
      <w:pPr>
        <w:ind w:left="-540" w:firstLine="540"/>
        <w:jc w:val="center"/>
        <w:rPr>
          <w:b/>
          <w:bCs/>
        </w:rPr>
      </w:pPr>
      <w:r>
        <w:rPr>
          <w:b/>
          <w:bCs/>
        </w:rPr>
        <w:t>Photo3.jpg</w:t>
      </w:r>
    </w:p>
    <w:p w14:paraId="01CBE28D" w14:textId="73EC73D4" w:rsidR="0032078D" w:rsidRDefault="004334B2" w:rsidP="0032078D">
      <w:pPr>
        <w:jc w:val="center"/>
      </w:pPr>
      <w:r>
        <w:pict w14:anchorId="2F0B5FD9">
          <v:shape id="_x0000_i1123" type="#_x0000_t75" style="width:217.2pt;height:163.2pt">
            <v:imagedata r:id="rId12" o:title="photo3canny"/>
          </v:shape>
        </w:pict>
      </w:r>
    </w:p>
    <w:p w14:paraId="758D7FCD" w14:textId="77777777" w:rsidR="0080549C" w:rsidRDefault="0080549C" w:rsidP="0080549C">
      <w:pPr>
        <w:ind w:left="720"/>
        <w:jc w:val="both"/>
      </w:pPr>
    </w:p>
    <w:p w14:paraId="3C7FDC68" w14:textId="7EE1DF1C" w:rsidR="00191B31" w:rsidRDefault="0080549C" w:rsidP="00DD7ED7">
      <w:pPr>
        <w:ind w:left="720"/>
        <w:jc w:val="both"/>
      </w:pPr>
      <w:r>
        <w:t xml:space="preserve">2- </w:t>
      </w:r>
      <w:r w:rsidR="006458D0">
        <w:t xml:space="preserve">The photos need to be converted to gray and undergo Gaussian Blur process. And then, using </w:t>
      </w:r>
      <w:r w:rsidR="0008600D">
        <w:t>Sobel</w:t>
      </w:r>
      <w:r w:rsidR="006458D0">
        <w:t xml:space="preserve"> function in </w:t>
      </w:r>
      <w:r w:rsidR="0008600D">
        <w:t>OpenCV</w:t>
      </w:r>
      <w:r w:rsidR="006458D0">
        <w:t xml:space="preserve"> to get the </w:t>
      </w:r>
      <w:r w:rsidR="0008600D">
        <w:t>Sobel</w:t>
      </w:r>
      <w:r w:rsidR="006458D0">
        <w:t xml:space="preserve"> output. To display the </w:t>
      </w:r>
      <w:r w:rsidR="0008600D">
        <w:t>Sobel</w:t>
      </w:r>
      <w:r w:rsidR="006458D0">
        <w:t xml:space="preserve"> output only at the face, masking technique needed to mask the images. Here are the output image</w:t>
      </w:r>
      <w:r w:rsidR="0008600D">
        <w:t>s</w:t>
      </w:r>
      <w:r w:rsidR="006458D0">
        <w:t xml:space="preserve"> for </w:t>
      </w:r>
      <w:r>
        <w:t>Sobel Edge Detection:</w:t>
      </w:r>
    </w:p>
    <w:p w14:paraId="0ED6078D" w14:textId="5CC73738" w:rsidR="00A82CE3" w:rsidRDefault="00A82CE3" w:rsidP="00A82CE3">
      <w:pPr>
        <w:jc w:val="both"/>
      </w:pPr>
    </w:p>
    <w:p w14:paraId="4298DAFC" w14:textId="77777777" w:rsidR="00A82CE3" w:rsidRPr="00AB5820" w:rsidRDefault="00A82CE3" w:rsidP="00A82CE3">
      <w:pPr>
        <w:jc w:val="center"/>
      </w:pPr>
      <w:r>
        <w:rPr>
          <w:b/>
          <w:bCs/>
        </w:rPr>
        <w:t>Photo1.jp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/>
          <w:bCs/>
        </w:rPr>
        <w:t>Photo2.jpg</w:t>
      </w:r>
    </w:p>
    <w:p w14:paraId="714015FF" w14:textId="07F77478" w:rsidR="00A82CE3" w:rsidRDefault="00A82CE3" w:rsidP="00A82CE3">
      <w:pPr>
        <w:jc w:val="center"/>
      </w:pPr>
      <w:r>
        <w:pict w14:anchorId="62354DC1">
          <v:shape id="_x0000_i1110" type="#_x0000_t75" style="width:217.2pt;height:163.2pt">
            <v:imagedata r:id="rId13" o:title="photo1sobel"/>
          </v:shape>
        </w:pict>
      </w:r>
      <w:r>
        <w:t xml:space="preserve">     </w:t>
      </w:r>
      <w:r>
        <w:pict w14:anchorId="71E0603B">
          <v:shape id="_x0000_i1112" type="#_x0000_t75" style="width:217.2pt;height:163.2pt">
            <v:imagedata r:id="rId14" o:title="photo2sobel"/>
          </v:shape>
        </w:pict>
      </w:r>
    </w:p>
    <w:p w14:paraId="3B3BC4C2" w14:textId="7EF823E9" w:rsidR="00A82CE3" w:rsidRDefault="00A82CE3" w:rsidP="00A82CE3">
      <w:pPr>
        <w:jc w:val="center"/>
      </w:pPr>
    </w:p>
    <w:p w14:paraId="15249460" w14:textId="3A392AA9" w:rsidR="00A82CE3" w:rsidRDefault="00CD195F" w:rsidP="00A82CE3">
      <w:pPr>
        <w:ind w:left="-540" w:firstLine="540"/>
        <w:jc w:val="center"/>
        <w:rPr>
          <w:b/>
          <w:bCs/>
        </w:rPr>
      </w:pPr>
      <w:r>
        <w:rPr>
          <w:b/>
          <w:bCs/>
        </w:rPr>
        <w:br w:type="page"/>
      </w:r>
      <w:r w:rsidR="00A82CE3">
        <w:rPr>
          <w:b/>
          <w:bCs/>
        </w:rPr>
        <w:lastRenderedPageBreak/>
        <w:t>Photo3.jpg</w:t>
      </w:r>
    </w:p>
    <w:p w14:paraId="10868EE5" w14:textId="1348E608" w:rsidR="00A82CE3" w:rsidRDefault="00A82CE3" w:rsidP="00A82CE3">
      <w:pPr>
        <w:jc w:val="center"/>
      </w:pPr>
      <w:r>
        <w:pict w14:anchorId="1AF8A0DA">
          <v:shape id="_x0000_i1114" type="#_x0000_t75" style="width:217.2pt;height:163.2pt">
            <v:imagedata r:id="rId15" o:title="photo3sobel"/>
          </v:shape>
        </w:pict>
      </w:r>
    </w:p>
    <w:p w14:paraId="075850E2" w14:textId="529F6CE4" w:rsidR="00DD7ED7" w:rsidRDefault="00DD7ED7" w:rsidP="00DD7ED7">
      <w:pPr>
        <w:jc w:val="both"/>
      </w:pPr>
    </w:p>
    <w:p w14:paraId="49215486" w14:textId="3E26680A" w:rsidR="00DD7ED7" w:rsidRDefault="0008600D" w:rsidP="00DD7ED7">
      <w:pPr>
        <w:numPr>
          <w:ilvl w:val="0"/>
          <w:numId w:val="4"/>
        </w:numPr>
        <w:jc w:val="both"/>
      </w:pPr>
      <w:r>
        <w:t xml:space="preserve">        </w:t>
      </w:r>
      <w:r>
        <w:t xml:space="preserve">The </w:t>
      </w:r>
      <w:r w:rsidR="00B2444B">
        <w:t xml:space="preserve">original images will be blurred using </w:t>
      </w:r>
      <w:r w:rsidR="00026926">
        <w:t xml:space="preserve">Gaussian Blur function in OpenCV. A mask image referring to the blur image </w:t>
      </w:r>
      <w:r w:rsidR="006F59F2">
        <w:t xml:space="preserve">will be produced. Then, </w:t>
      </w:r>
      <w:r w:rsidR="00D8239E">
        <w:t xml:space="preserve">original image and blurry image will be masked by the </w:t>
      </w:r>
      <w:r w:rsidR="000905F6">
        <w:t xml:space="preserve">blurry mask image output. Here </w:t>
      </w:r>
      <w:proofErr w:type="gramStart"/>
      <w:r w:rsidR="000905F6">
        <w:t>are</w:t>
      </w:r>
      <w:proofErr w:type="gramEnd"/>
      <w:r w:rsidR="000905F6">
        <w:t xml:space="preserve"> the</w:t>
      </w:r>
      <w:r>
        <w:t xml:space="preserve"> </w:t>
      </w:r>
      <w:r w:rsidR="000905F6">
        <w:t>B</w:t>
      </w:r>
      <w:r w:rsidR="00DD7ED7">
        <w:t>lurry face on the image</w:t>
      </w:r>
      <w:r w:rsidR="000905F6">
        <w:t>s</w:t>
      </w:r>
      <w:r w:rsidR="00DD7ED7">
        <w:t>:</w:t>
      </w:r>
    </w:p>
    <w:p w14:paraId="7BBD4B44" w14:textId="77777777" w:rsidR="00410E87" w:rsidRDefault="00410E87" w:rsidP="00410E87">
      <w:pPr>
        <w:ind w:left="720"/>
        <w:jc w:val="both"/>
      </w:pPr>
    </w:p>
    <w:p w14:paraId="38FCA0A7" w14:textId="68B646CF" w:rsidR="00DD7ED7" w:rsidRDefault="00542948" w:rsidP="00542948">
      <w:pPr>
        <w:jc w:val="center"/>
        <w:rPr>
          <w:b/>
          <w:bCs/>
        </w:rPr>
      </w:pPr>
      <w:r>
        <w:rPr>
          <w:b/>
          <w:bCs/>
        </w:rPr>
        <w:t>Photo1.jp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/>
          <w:bCs/>
        </w:rPr>
        <w:t>Photo2.jpg</w:t>
      </w:r>
    </w:p>
    <w:p w14:paraId="33C75090" w14:textId="28D79FE4" w:rsidR="00542948" w:rsidRDefault="00542948" w:rsidP="00542948">
      <w:pPr>
        <w:jc w:val="center"/>
        <w:rPr>
          <w:b/>
          <w:bCs/>
        </w:rPr>
      </w:pPr>
      <w:r>
        <w:rPr>
          <w:b/>
          <w:bCs/>
        </w:rPr>
        <w:pict w14:anchorId="0C93DC97">
          <v:shape id="_x0000_i1045" type="#_x0000_t75" style="width:218.4pt;height:163.2pt">
            <v:imagedata r:id="rId16" o:title="photo1blur"/>
          </v:shape>
        </w:pict>
      </w:r>
      <w:r>
        <w:rPr>
          <w:b/>
          <w:bCs/>
        </w:rPr>
        <w:t xml:space="preserve"> </w:t>
      </w:r>
      <w:r w:rsidR="00151A78">
        <w:rPr>
          <w:b/>
          <w:bCs/>
        </w:rPr>
        <w:t xml:space="preserve">    </w:t>
      </w:r>
      <w:r w:rsidR="00151A78">
        <w:rPr>
          <w:b/>
          <w:bCs/>
        </w:rPr>
        <w:pict w14:anchorId="2E215C9F">
          <v:shape id="_x0000_i1047" type="#_x0000_t75" style="width:218.4pt;height:163.2pt">
            <v:imagedata r:id="rId17" o:title="photo2blur"/>
          </v:shape>
        </w:pict>
      </w:r>
    </w:p>
    <w:p w14:paraId="731DB6A8" w14:textId="3F52E3A9" w:rsidR="00151A78" w:rsidRDefault="00151A78" w:rsidP="00542948">
      <w:pPr>
        <w:jc w:val="center"/>
        <w:rPr>
          <w:b/>
          <w:bCs/>
        </w:rPr>
      </w:pPr>
    </w:p>
    <w:p w14:paraId="42E9F952" w14:textId="77777777" w:rsidR="00151A78" w:rsidRDefault="00151A78" w:rsidP="00151A78">
      <w:pPr>
        <w:ind w:left="-540" w:firstLine="540"/>
        <w:jc w:val="center"/>
        <w:rPr>
          <w:b/>
          <w:bCs/>
        </w:rPr>
      </w:pPr>
      <w:r>
        <w:rPr>
          <w:b/>
          <w:bCs/>
        </w:rPr>
        <w:t>Photo3.jpg</w:t>
      </w:r>
    </w:p>
    <w:p w14:paraId="69F4B265" w14:textId="7F0C5695" w:rsidR="00151A78" w:rsidRDefault="00151A78" w:rsidP="00542948">
      <w:pPr>
        <w:jc w:val="center"/>
      </w:pPr>
      <w:r>
        <w:pict w14:anchorId="38C1BCB8">
          <v:shape id="_x0000_i1049" type="#_x0000_t75" style="width:218.4pt;height:163.2pt">
            <v:imagedata r:id="rId18" o:title="photo3blur"/>
          </v:shape>
        </w:pict>
      </w:r>
    </w:p>
    <w:p w14:paraId="46DA06D6" w14:textId="15029E35" w:rsidR="00151A78" w:rsidRDefault="00410E87" w:rsidP="00D02C6D">
      <w:pPr>
        <w:numPr>
          <w:ilvl w:val="0"/>
          <w:numId w:val="4"/>
        </w:numPr>
        <w:jc w:val="both"/>
      </w:pPr>
      <w:r>
        <w:br w:type="page"/>
      </w:r>
      <w:r w:rsidR="007F6A5D">
        <w:lastRenderedPageBreak/>
        <w:t xml:space="preserve">The images will be converted to gray and then </w:t>
      </w:r>
      <w:r w:rsidR="00843B6A">
        <w:t xml:space="preserve">blurry imagers. After that, </w:t>
      </w:r>
      <w:r w:rsidR="00A0477D">
        <w:t xml:space="preserve">the images will undergo </w:t>
      </w:r>
      <w:r w:rsidR="00843B6A">
        <w:t xml:space="preserve">dilation process </w:t>
      </w:r>
      <w:r w:rsidR="00A0477D">
        <w:t>after been converted to canny images.</w:t>
      </w:r>
      <w:r w:rsidR="00843B6A">
        <w:t xml:space="preserve"> </w:t>
      </w:r>
      <w:r w:rsidR="00A0477D">
        <w:t xml:space="preserve">Using </w:t>
      </w:r>
      <w:r w:rsidR="005B1142">
        <w:t>“</w:t>
      </w:r>
      <w:proofErr w:type="spellStart"/>
      <w:r w:rsidR="005B1142">
        <w:t>findContours</w:t>
      </w:r>
      <w:proofErr w:type="spellEnd"/>
      <w:r w:rsidR="005B1142">
        <w:t>” function in OpenCV,</w:t>
      </w:r>
      <w:r w:rsidR="00C80E21">
        <w:t xml:space="preserve"> the program can </w:t>
      </w:r>
      <w:r w:rsidR="00DA59F2">
        <w:t>count</w:t>
      </w:r>
      <w:r w:rsidR="00C80E21">
        <w:t xml:space="preserve"> specific shape in the images. Here are the </w:t>
      </w:r>
      <w:r w:rsidR="00DA59F2">
        <w:t>output images for c</w:t>
      </w:r>
      <w:r w:rsidR="00151A78">
        <w:t>alculat</w:t>
      </w:r>
      <w:r w:rsidR="00DA59F2">
        <w:t>ing</w:t>
      </w:r>
      <w:r w:rsidR="00151A78">
        <w:t xml:space="preserve"> number of coins</w:t>
      </w:r>
      <w:r w:rsidR="00151A78">
        <w:t>:</w:t>
      </w:r>
    </w:p>
    <w:p w14:paraId="207C1047" w14:textId="77777777" w:rsidR="00544270" w:rsidRPr="00D02C6D" w:rsidRDefault="00544270" w:rsidP="00544270">
      <w:pPr>
        <w:jc w:val="both"/>
      </w:pPr>
    </w:p>
    <w:p w14:paraId="798B0CD0" w14:textId="4542BE8E" w:rsidR="0051376D" w:rsidRDefault="003F794C" w:rsidP="0051376D">
      <w:pPr>
        <w:jc w:val="center"/>
        <w:rPr>
          <w:b/>
          <w:bCs/>
        </w:rPr>
      </w:pPr>
      <w:r>
        <w:rPr>
          <w:b/>
          <w:bCs/>
        </w:rPr>
        <w:t>coins1</w:t>
      </w:r>
      <w:r w:rsidR="00151A78">
        <w:rPr>
          <w:b/>
          <w:bCs/>
        </w:rPr>
        <w:t>.jpg</w:t>
      </w:r>
    </w:p>
    <w:p w14:paraId="68409330" w14:textId="075159A3" w:rsidR="00151A78" w:rsidRDefault="00B67E8C" w:rsidP="00B67E8C">
      <w:pPr>
        <w:jc w:val="center"/>
      </w:pPr>
      <w:r>
        <w:pict w14:anchorId="67C8BF35">
          <v:shape id="_x0000_i1079" type="#_x0000_t75" style="width:181.2pt;height:136.8pt;mso-position-horizontal-relative:text;mso-position-vertical-relative:text;mso-width-relative:page;mso-height-relative:page" o:bordertopcolor="black" o:borderleftcolor="black" o:borderbottomcolor="black" o:borderrightcolor="black">
            <v:imagedata r:id="rId19" o:title="coins"/>
            <w10:bordertop type="single" width="6"/>
            <w10:borderleft type="single" width="6"/>
            <w10:borderbottom type="single" width="6"/>
            <w10:borderright type="single" width="6"/>
          </v:shape>
        </w:pict>
      </w:r>
      <w:r w:rsidR="003C749F">
        <w:t xml:space="preserve">     </w:t>
      </w:r>
      <w:r>
        <w:pict w14:anchorId="5D189F80">
          <v:shape id="_x0000_i1077" type="#_x0000_t75" style="width:200.4pt;height:158.4pt;mso-position-horizontal:absolute;mso-position-horizontal-relative:text;mso-position-vertical:absolute;mso-position-vertical-relative:text;mso-width-relative:page;mso-height-relative:page" o:bordertopcolor="yellow pure" o:borderleftcolor="yellow pure" o:borderbottomcolor="yellow pure" o:borderrightcolor="yellow pure">
            <v:imagedata r:id="rId20" o:title="coinsResult.jpg"/>
            <w10:bordertop type="single" width="6"/>
            <w10:borderleft type="single" width="6"/>
            <w10:borderbottom type="single" width="6"/>
            <w10:borderright type="single" width="6"/>
          </v:shape>
        </w:pict>
      </w:r>
    </w:p>
    <w:p w14:paraId="6662FFF5" w14:textId="7F024094" w:rsidR="003C749F" w:rsidRDefault="003C749F" w:rsidP="00151A78"/>
    <w:p w14:paraId="39310212" w14:textId="5E05555F" w:rsidR="003C749F" w:rsidRDefault="00B67E8C" w:rsidP="003C749F">
      <w:pPr>
        <w:jc w:val="center"/>
        <w:rPr>
          <w:b/>
          <w:bCs/>
        </w:rPr>
      </w:pPr>
      <w:r>
        <w:rPr>
          <w:b/>
          <w:bCs/>
        </w:rPr>
        <w:t>coins</w:t>
      </w:r>
      <w:r w:rsidR="003C749F">
        <w:rPr>
          <w:b/>
          <w:bCs/>
        </w:rPr>
        <w:t>2</w:t>
      </w:r>
      <w:r w:rsidR="003C749F">
        <w:rPr>
          <w:b/>
          <w:bCs/>
        </w:rPr>
        <w:t>.jpg</w:t>
      </w:r>
    </w:p>
    <w:p w14:paraId="0DA8FFE5" w14:textId="1119D853" w:rsidR="00B67E8C" w:rsidRDefault="00595884" w:rsidP="003C749F">
      <w:pPr>
        <w:jc w:val="center"/>
      </w:pPr>
      <w:r>
        <w:pict w14:anchorId="21A36889">
          <v:shape id="_x0000_i1094" type="#_x0000_t75" style="width:276pt;height:112.8pt;mso-position-horizontal:absolute;mso-position-horizontal-relative:text;mso-position-vertical:outside;mso-position-vertical-relative:text;mso-width-relative:page;mso-height-relative:page" o:bordertopcolor="yellow pure" o:borderleftcolor="yellow pure" o:borderbottomcolor="yellow pure" o:borderrightcolor="yellow pure">
            <v:imagedata r:id="rId21" o:title="coins2"/>
            <w10:bordertop type="single" width="6"/>
            <w10:borderleft type="single" width="6"/>
            <w10:borderbottom type="single" width="6"/>
            <w10:borderright type="single" width="6"/>
          </v:shape>
        </w:pict>
      </w:r>
    </w:p>
    <w:p w14:paraId="278C93D6" w14:textId="57104E9C" w:rsidR="00595884" w:rsidRDefault="00595884" w:rsidP="003C749F">
      <w:pPr>
        <w:jc w:val="center"/>
      </w:pPr>
    </w:p>
    <w:p w14:paraId="27A496A8" w14:textId="1BFCA4AF" w:rsidR="00595884" w:rsidRDefault="00595884" w:rsidP="003C749F">
      <w:pPr>
        <w:jc w:val="center"/>
        <w:rPr>
          <w:b/>
          <w:bCs/>
        </w:rPr>
      </w:pPr>
      <w:r>
        <w:pict w14:anchorId="0BCC6D3C">
          <v:shape id="_x0000_i1099" type="#_x0000_t75" style="width:295.2pt;height:128.4pt;mso-position-horizontal:absolute;mso-position-horizontal-relative:text;mso-position-vertical:inside;mso-position-vertical-relative:text;mso-width-relative:page;mso-height-relative:page" o:bordertopcolor="yellow pure" o:borderleftcolor="yellow pure" o:borderbottomcolor="yellow pure" o:borderrightcolor="yellow pure">
            <v:imagedata r:id="rId22" o:title="coins2Result.jpg"/>
            <w10:bordertop type="single" width="6"/>
            <w10:borderleft type="single" width="6"/>
            <w10:borderbottom type="single" width="6"/>
            <w10:borderright type="single" width="6"/>
          </v:shape>
        </w:pict>
      </w:r>
    </w:p>
    <w:p w14:paraId="14746128" w14:textId="77777777" w:rsidR="003C749F" w:rsidRPr="003C749F" w:rsidRDefault="003C749F" w:rsidP="00151A78">
      <w:pPr>
        <w:rPr>
          <w:b/>
          <w:bCs/>
        </w:rPr>
      </w:pPr>
    </w:p>
    <w:sectPr w:rsidR="003C749F" w:rsidRPr="003C749F">
      <w:headerReference w:type="default" r:id="rId23"/>
      <w:pgSz w:w="11906" w:h="16838"/>
      <w:pgMar w:top="899" w:right="1440" w:bottom="1350" w:left="1440" w:header="708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F3EAA" w14:textId="77777777" w:rsidR="0022051A" w:rsidRDefault="00AE4D8B">
      <w:r>
        <w:separator/>
      </w:r>
    </w:p>
  </w:endnote>
  <w:endnote w:type="continuationSeparator" w:id="0">
    <w:p w14:paraId="55E6B894" w14:textId="77777777" w:rsidR="0022051A" w:rsidRDefault="00AE4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D1020" w14:textId="77777777" w:rsidR="0022051A" w:rsidRDefault="00AE4D8B">
      <w:r>
        <w:separator/>
      </w:r>
    </w:p>
  </w:footnote>
  <w:footnote w:type="continuationSeparator" w:id="0">
    <w:p w14:paraId="1C0727E8" w14:textId="77777777" w:rsidR="0022051A" w:rsidRDefault="00AE4D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60EFB" w14:textId="77777777" w:rsidR="0022051A" w:rsidRDefault="0022051A">
    <w:pPr>
      <w:pStyle w:val="Header"/>
      <w:jc w:val="right"/>
      <w:rPr>
        <w:i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72DA357"/>
    <w:multiLevelType w:val="singleLevel"/>
    <w:tmpl w:val="D72DA357"/>
    <w:lvl w:ilvl="0">
      <w:start w:val="1"/>
      <w:numFmt w:val="upperLetter"/>
      <w:suff w:val="space"/>
      <w:lvlText w:val="%1)"/>
      <w:lvlJc w:val="left"/>
    </w:lvl>
  </w:abstractNum>
  <w:abstractNum w:abstractNumId="1" w15:restartNumberingAfterBreak="0">
    <w:nsid w:val="05AF2F6E"/>
    <w:multiLevelType w:val="hybridMultilevel"/>
    <w:tmpl w:val="DB364306"/>
    <w:lvl w:ilvl="0" w:tplc="73C2631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460028"/>
    <w:multiLevelType w:val="multilevel"/>
    <w:tmpl w:val="4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DB94FC2"/>
    <w:multiLevelType w:val="hybridMultilevel"/>
    <w:tmpl w:val="53A6963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99232C"/>
    <w:multiLevelType w:val="multilevel"/>
    <w:tmpl w:val="4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CF25959"/>
    <w:multiLevelType w:val="multilevel"/>
    <w:tmpl w:val="4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C8137FF"/>
    <w:multiLevelType w:val="multilevel"/>
    <w:tmpl w:val="4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721D7C20"/>
    <w:multiLevelType w:val="singleLevel"/>
    <w:tmpl w:val="721D7C20"/>
    <w:lvl w:ilvl="0">
      <w:start w:val="1"/>
      <w:numFmt w:val="decimal"/>
      <w:suff w:val="space"/>
      <w:lvlText w:val="%1)"/>
      <w:lvlJc w:val="left"/>
    </w:lvl>
  </w:abstractNum>
  <w:num w:numId="1" w16cid:durableId="611672571">
    <w:abstractNumId w:val="7"/>
  </w:num>
  <w:num w:numId="2" w16cid:durableId="789395416">
    <w:abstractNumId w:val="0"/>
  </w:num>
  <w:num w:numId="3" w16cid:durableId="1425883648">
    <w:abstractNumId w:val="5"/>
  </w:num>
  <w:num w:numId="4" w16cid:durableId="115370045">
    <w:abstractNumId w:val="1"/>
  </w:num>
  <w:num w:numId="5" w16cid:durableId="192505046">
    <w:abstractNumId w:val="4"/>
  </w:num>
  <w:num w:numId="6" w16cid:durableId="2026445899">
    <w:abstractNumId w:val="2"/>
  </w:num>
  <w:num w:numId="7" w16cid:durableId="2127237332">
    <w:abstractNumId w:val="6"/>
  </w:num>
  <w:num w:numId="8" w16cid:durableId="2690536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1tjAxtzA3MzawNLVU0lEKTi0uzszPAykwqgUAva3QjywAAAA="/>
  </w:docVars>
  <w:rsids>
    <w:rsidRoot w:val="009922CE"/>
    <w:rsid w:val="00001151"/>
    <w:rsid w:val="00026926"/>
    <w:rsid w:val="00032373"/>
    <w:rsid w:val="00034E69"/>
    <w:rsid w:val="00075EDF"/>
    <w:rsid w:val="00081967"/>
    <w:rsid w:val="00081E2A"/>
    <w:rsid w:val="0008357E"/>
    <w:rsid w:val="0008600D"/>
    <w:rsid w:val="000905F6"/>
    <w:rsid w:val="00091890"/>
    <w:rsid w:val="000A692A"/>
    <w:rsid w:val="000C3E5D"/>
    <w:rsid w:val="000D2416"/>
    <w:rsid w:val="000E3391"/>
    <w:rsid w:val="00134F76"/>
    <w:rsid w:val="00136B6B"/>
    <w:rsid w:val="00151A78"/>
    <w:rsid w:val="00155372"/>
    <w:rsid w:val="00171099"/>
    <w:rsid w:val="00191B31"/>
    <w:rsid w:val="001A5180"/>
    <w:rsid w:val="001A59B5"/>
    <w:rsid w:val="001A6627"/>
    <w:rsid w:val="001B7FE2"/>
    <w:rsid w:val="001C22E5"/>
    <w:rsid w:val="001D4719"/>
    <w:rsid w:val="001E2137"/>
    <w:rsid w:val="002076EA"/>
    <w:rsid w:val="00212829"/>
    <w:rsid w:val="00216711"/>
    <w:rsid w:val="0022051A"/>
    <w:rsid w:val="00223E60"/>
    <w:rsid w:val="00266CAE"/>
    <w:rsid w:val="00286077"/>
    <w:rsid w:val="0029299F"/>
    <w:rsid w:val="002A324B"/>
    <w:rsid w:val="002D78B9"/>
    <w:rsid w:val="00302E76"/>
    <w:rsid w:val="0032078D"/>
    <w:rsid w:val="00346DCD"/>
    <w:rsid w:val="00346EAA"/>
    <w:rsid w:val="00365C25"/>
    <w:rsid w:val="003721C9"/>
    <w:rsid w:val="00372BCB"/>
    <w:rsid w:val="003A559A"/>
    <w:rsid w:val="003C5602"/>
    <w:rsid w:val="003C749F"/>
    <w:rsid w:val="003F794C"/>
    <w:rsid w:val="00410E87"/>
    <w:rsid w:val="00432903"/>
    <w:rsid w:val="004334B2"/>
    <w:rsid w:val="00433CF1"/>
    <w:rsid w:val="0045051B"/>
    <w:rsid w:val="00471CE8"/>
    <w:rsid w:val="00493230"/>
    <w:rsid w:val="004C334F"/>
    <w:rsid w:val="004D292A"/>
    <w:rsid w:val="004E7A2A"/>
    <w:rsid w:val="0051376D"/>
    <w:rsid w:val="00541CD6"/>
    <w:rsid w:val="00542948"/>
    <w:rsid w:val="00544270"/>
    <w:rsid w:val="00560446"/>
    <w:rsid w:val="00561E0B"/>
    <w:rsid w:val="0059286E"/>
    <w:rsid w:val="00592E9E"/>
    <w:rsid w:val="00595884"/>
    <w:rsid w:val="005A53C8"/>
    <w:rsid w:val="005A6E7F"/>
    <w:rsid w:val="005B1142"/>
    <w:rsid w:val="005F64A1"/>
    <w:rsid w:val="00606235"/>
    <w:rsid w:val="00636325"/>
    <w:rsid w:val="00643F85"/>
    <w:rsid w:val="006458D0"/>
    <w:rsid w:val="00667BCE"/>
    <w:rsid w:val="00670B16"/>
    <w:rsid w:val="0068273A"/>
    <w:rsid w:val="00684FEA"/>
    <w:rsid w:val="00697449"/>
    <w:rsid w:val="006C13B5"/>
    <w:rsid w:val="006E12D4"/>
    <w:rsid w:val="006E74B9"/>
    <w:rsid w:val="006F59F2"/>
    <w:rsid w:val="00704398"/>
    <w:rsid w:val="0071220B"/>
    <w:rsid w:val="007331AF"/>
    <w:rsid w:val="007434E1"/>
    <w:rsid w:val="007750AE"/>
    <w:rsid w:val="00780E31"/>
    <w:rsid w:val="007927A1"/>
    <w:rsid w:val="00796D0D"/>
    <w:rsid w:val="007A66A9"/>
    <w:rsid w:val="007D080C"/>
    <w:rsid w:val="007D50B9"/>
    <w:rsid w:val="007D6E08"/>
    <w:rsid w:val="007E6587"/>
    <w:rsid w:val="007F3994"/>
    <w:rsid w:val="007F6A5D"/>
    <w:rsid w:val="0080549C"/>
    <w:rsid w:val="008132CF"/>
    <w:rsid w:val="008209B9"/>
    <w:rsid w:val="00843B6A"/>
    <w:rsid w:val="00851CC9"/>
    <w:rsid w:val="00866D45"/>
    <w:rsid w:val="00873BCB"/>
    <w:rsid w:val="008A180B"/>
    <w:rsid w:val="008C5A12"/>
    <w:rsid w:val="008D7BB5"/>
    <w:rsid w:val="008F2583"/>
    <w:rsid w:val="00903AA3"/>
    <w:rsid w:val="00913F85"/>
    <w:rsid w:val="00966F03"/>
    <w:rsid w:val="009922CE"/>
    <w:rsid w:val="009B20BD"/>
    <w:rsid w:val="009D1F68"/>
    <w:rsid w:val="009D380D"/>
    <w:rsid w:val="009F715D"/>
    <w:rsid w:val="00A017F2"/>
    <w:rsid w:val="00A0477D"/>
    <w:rsid w:val="00A33DB5"/>
    <w:rsid w:val="00A35B63"/>
    <w:rsid w:val="00A77657"/>
    <w:rsid w:val="00A82CE3"/>
    <w:rsid w:val="00A84B33"/>
    <w:rsid w:val="00A96B9D"/>
    <w:rsid w:val="00AB5820"/>
    <w:rsid w:val="00AB7408"/>
    <w:rsid w:val="00AC38AC"/>
    <w:rsid w:val="00AC4EAC"/>
    <w:rsid w:val="00AC6599"/>
    <w:rsid w:val="00AD73C0"/>
    <w:rsid w:val="00AE4D8B"/>
    <w:rsid w:val="00AF2A74"/>
    <w:rsid w:val="00AF5D56"/>
    <w:rsid w:val="00B15FA9"/>
    <w:rsid w:val="00B1654D"/>
    <w:rsid w:val="00B2345B"/>
    <w:rsid w:val="00B2444B"/>
    <w:rsid w:val="00B27E3B"/>
    <w:rsid w:val="00B32245"/>
    <w:rsid w:val="00B3511F"/>
    <w:rsid w:val="00B41D60"/>
    <w:rsid w:val="00B603F9"/>
    <w:rsid w:val="00B67E8C"/>
    <w:rsid w:val="00B71645"/>
    <w:rsid w:val="00B94EA8"/>
    <w:rsid w:val="00B95F7E"/>
    <w:rsid w:val="00BA37C2"/>
    <w:rsid w:val="00BB4683"/>
    <w:rsid w:val="00BF0765"/>
    <w:rsid w:val="00BF0E18"/>
    <w:rsid w:val="00BF284C"/>
    <w:rsid w:val="00C0370D"/>
    <w:rsid w:val="00C124AB"/>
    <w:rsid w:val="00C13C27"/>
    <w:rsid w:val="00C34E21"/>
    <w:rsid w:val="00C55186"/>
    <w:rsid w:val="00C80E21"/>
    <w:rsid w:val="00CA04DC"/>
    <w:rsid w:val="00CA11AE"/>
    <w:rsid w:val="00CD081B"/>
    <w:rsid w:val="00CD195F"/>
    <w:rsid w:val="00CF6240"/>
    <w:rsid w:val="00CF7098"/>
    <w:rsid w:val="00D0123C"/>
    <w:rsid w:val="00D02C6D"/>
    <w:rsid w:val="00D0461C"/>
    <w:rsid w:val="00D04FDF"/>
    <w:rsid w:val="00D14BCB"/>
    <w:rsid w:val="00D60342"/>
    <w:rsid w:val="00D8239E"/>
    <w:rsid w:val="00DA59F2"/>
    <w:rsid w:val="00DC3E8F"/>
    <w:rsid w:val="00DC7A02"/>
    <w:rsid w:val="00DD67A6"/>
    <w:rsid w:val="00DD7ED7"/>
    <w:rsid w:val="00DF0760"/>
    <w:rsid w:val="00DF0AB2"/>
    <w:rsid w:val="00DF1376"/>
    <w:rsid w:val="00DF1FC9"/>
    <w:rsid w:val="00DF3AA9"/>
    <w:rsid w:val="00DF60B9"/>
    <w:rsid w:val="00E056D3"/>
    <w:rsid w:val="00E12EBE"/>
    <w:rsid w:val="00E20CB7"/>
    <w:rsid w:val="00E30DB9"/>
    <w:rsid w:val="00E32B55"/>
    <w:rsid w:val="00E45765"/>
    <w:rsid w:val="00E46A29"/>
    <w:rsid w:val="00E47D47"/>
    <w:rsid w:val="00E50B22"/>
    <w:rsid w:val="00E60764"/>
    <w:rsid w:val="00E67621"/>
    <w:rsid w:val="00E679C6"/>
    <w:rsid w:val="00E75104"/>
    <w:rsid w:val="00E84062"/>
    <w:rsid w:val="00E94BBA"/>
    <w:rsid w:val="00EA1AFD"/>
    <w:rsid w:val="00EB7B63"/>
    <w:rsid w:val="00ED59D4"/>
    <w:rsid w:val="00F110BB"/>
    <w:rsid w:val="00F44179"/>
    <w:rsid w:val="00F54211"/>
    <w:rsid w:val="00F63FD0"/>
    <w:rsid w:val="00F8047E"/>
    <w:rsid w:val="00F8761B"/>
    <w:rsid w:val="00FA6856"/>
    <w:rsid w:val="00FF1D25"/>
    <w:rsid w:val="03A365D2"/>
    <w:rsid w:val="0C176DB1"/>
    <w:rsid w:val="0D934D20"/>
    <w:rsid w:val="105F232B"/>
    <w:rsid w:val="15C2421B"/>
    <w:rsid w:val="1CB06A98"/>
    <w:rsid w:val="1D5A6025"/>
    <w:rsid w:val="1D9637D7"/>
    <w:rsid w:val="47895574"/>
    <w:rsid w:val="4F0447DD"/>
    <w:rsid w:val="601704B4"/>
    <w:rsid w:val="6C7D34C1"/>
    <w:rsid w:val="6C9F0272"/>
    <w:rsid w:val="6D1106FE"/>
    <w:rsid w:val="6E230418"/>
    <w:rsid w:val="73AB2633"/>
    <w:rsid w:val="76D26CCF"/>
    <w:rsid w:val="79405783"/>
    <w:rsid w:val="7A5831B8"/>
    <w:rsid w:val="7C994826"/>
    <w:rsid w:val="7DF10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 fillcolor="white">
      <v:fill color="white"/>
      <o:colormenu v:ext="edit" strokecolor="none [3213]"/>
    </o:shapedefaults>
    <o:shapelayout v:ext="edit">
      <o:idmap v:ext="edit" data="1"/>
    </o:shapelayout>
  </w:shapeDefaults>
  <w:decimalSymbol w:val="."/>
  <w:listSeparator w:val=","/>
  <w14:docId w14:val="2DC1CB81"/>
  <w15:chartTrackingRefBased/>
  <w15:docId w15:val="{29C40A0C-C64B-4DE7-BB2D-4FCCCD062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2CE3"/>
    <w:rPr>
      <w:rFonts w:ascii="Times New Roman" w:hAnsi="Times New Roman"/>
      <w:sz w:val="24"/>
      <w:szCs w:val="24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Tahoma" w:eastAsia="MS Mincho" w:hAnsi="Tahoma" w:cs="Tahoma"/>
      <w:sz w:val="16"/>
      <w:szCs w:val="16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Pr>
      <w:rFonts w:ascii="Times New Roman" w:hAnsi="Times New Roman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Pr>
      <w:rFonts w:ascii="Times New Roman" w:hAnsi="Times New Roman"/>
      <w:sz w:val="24"/>
      <w:szCs w:val="24"/>
      <w:lang w:eastAsia="ja-JP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eastAsia="Times New Roman"/>
      <w:lang w:val="en-MY" w:eastAsia="en-MY"/>
    </w:rPr>
  </w:style>
  <w:style w:type="character" w:styleId="PlaceholderText">
    <w:name w:val="Placeholder Text"/>
    <w:uiPriority w:val="99"/>
    <w:semiHidden/>
    <w:rPr>
      <w:color w:val="808080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2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header" Target="header1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04</Words>
  <Characters>1733</Characters>
  <Application>Microsoft Office Word</Application>
  <DocSecurity>0</DocSecurity>
  <PresentationFormat/>
  <Lines>14</Lines>
  <Paragraphs>4</Paragraphs>
  <Slides>0</Slides>
  <Notes>0</Notes>
  <HiddenSlides>0</HiddenSlides>
  <MMClips>0</MMClips>
  <ScaleCrop>false</ScaleCrop>
  <Manager/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T 3224 Quiz 1</dc:title>
  <dc:subject/>
  <dc:creator>Nadzril Sulaiman</dc:creator>
  <cp:keywords/>
  <dc:description/>
  <cp:lastModifiedBy>MUHAMMAD SYAZWAN BIN AZMAN</cp:lastModifiedBy>
  <cp:revision>2</cp:revision>
  <dcterms:created xsi:type="dcterms:W3CDTF">2022-07-17T15:17:00Z</dcterms:created>
  <dcterms:modified xsi:type="dcterms:W3CDTF">2022-07-17T15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91</vt:lpwstr>
  </property>
  <property fmtid="{D5CDD505-2E9C-101B-9397-08002B2CF9AE}" pid="3" name="ICV">
    <vt:lpwstr>DF4F4ADBF81342F78EDA5B63F5C638A3</vt:lpwstr>
  </property>
</Properties>
</file>